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65A7" w:rsidRDefault="005E36EB">
      <w:r>
        <w:t>sda</w:t>
      </w:r>
      <w:bookmarkStart w:id="0" w:name="_GoBack"/>
      <w:bookmarkEnd w:id="0"/>
    </w:p>
    <w:sectPr w:rsidR="00C865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NLQwNDY1tzQwMzRS0lEKTi0uzszPAykwrAUAZW60qCwAAAA="/>
  </w:docVars>
  <w:rsids>
    <w:rsidRoot w:val="00862AA2"/>
    <w:rsid w:val="004E6FD9"/>
    <w:rsid w:val="005E36EB"/>
    <w:rsid w:val="00714EFD"/>
    <w:rsid w:val="00862AA2"/>
    <w:rsid w:val="00B61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72D8"/>
  <w15:chartTrackingRefBased/>
  <w15:docId w15:val="{68371F98-9FA0-403B-9385-F09AF426A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Cunningham</dc:creator>
  <cp:keywords/>
  <dc:description/>
  <cp:lastModifiedBy>Shane Cunningham</cp:lastModifiedBy>
  <cp:revision>2</cp:revision>
  <dcterms:created xsi:type="dcterms:W3CDTF">2016-03-24T11:16:00Z</dcterms:created>
  <dcterms:modified xsi:type="dcterms:W3CDTF">2016-03-24T11:17:00Z</dcterms:modified>
</cp:coreProperties>
</file>